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中国当代文学史复习提纲</w:t>
      </w:r>
    </w:p>
    <w:p>
      <w:pPr>
        <w:pStyle w:val="BodyText"/>
      </w:pPr>
      <w:r>
        <w:t xml:space="preserve">一、名词解释：</w:t>
      </w:r>
    </w:p>
    <w:p>
      <w:pPr>
        <w:pStyle w:val="BodyText"/>
      </w:pPr>
      <w:r>
        <w:t xml:space="preserve">【苏童】</w:t>
      </w:r>
    </w:p>
    <w:p>
      <w:pPr>
        <w:pStyle w:val="BodyText"/>
      </w:pPr>
      <w:r>
        <w:t xml:space="preserve">中国当代著名作家，现中国作家协会江苏分会驻会专业作家。</w:t>
      </w:r>
    </w:p>
    <w:p>
      <w:pPr>
        <w:pStyle w:val="BodyText"/>
      </w:pPr>
      <w:r>
        <w:t xml:space="preserve">原名童忠贵，1963年生于苏州，1980年考取北京师范大学中文系，1983年在《青春》杂志发表处女作《第八个是铜像》，1987年发表作品《一九三四年的逃亡》引起文坛关注，迄今已有作品百十万字。</w:t>
      </w:r>
    </w:p>
    <w:p>
      <w:pPr>
        <w:pStyle w:val="BodyText"/>
      </w:pPr>
      <w:r>
        <w:t xml:space="preserve">《一九三四年的逃亡》（或加上《罂粟之家》）使得苏童被列入“先锋小说”的行列；《妻妾成群》发表后，他又被纳入“新写实”、“新写实”小说家行列。</w:t>
      </w:r>
    </w:p>
    <w:p>
      <w:pPr>
        <w:pStyle w:val="BodyText"/>
      </w:pPr>
      <w:r>
        <w:t xml:space="preserve">其小说具有先锋小说的特征:叙述身份、叙述视点转化诡异，作品具有神秘感；</w:t>
      </w:r>
    </w:p>
    <w:p>
      <w:pPr>
        <w:pStyle w:val="BodyText"/>
      </w:pPr>
      <w:r>
        <w:t xml:space="preserve">他的作品也十分注重“古典”的故事性，注重在故事讲述的流畅、可读与叙事技巧的</w:t>
      </w:r>
    </w:p>
    <w:p>
      <w:pPr>
        <w:pStyle w:val="BodyText"/>
      </w:pPr>
      <w:r>
        <w:t xml:space="preserve">实验中寻找平衡。</w:t>
      </w:r>
    </w:p>
    <w:p>
      <w:pPr>
        <w:pStyle w:val="BodyText"/>
      </w:pPr>
      <w:r>
        <w:t xml:space="preserve">同时，苏童的小说大多取材于被虚幻化的“历史”，关注对“意向”的经营，尤其擅长对女性人物的细腻心理描写的表现，对于红颜薄命等的主题的书写，表现出有某种传统士</w:t>
      </w:r>
    </w:p>
    <w:p>
      <w:pPr>
        <w:pStyle w:val="BodyText"/>
      </w:pPr>
      <w:r>
        <w:t xml:space="preserve">大夫对旧日生活依恋、融入的态度；</w:t>
      </w:r>
    </w:p>
    <w:p>
      <w:pPr>
        <w:pStyle w:val="BodyText"/>
      </w:pPr>
      <w:r>
        <w:t xml:space="preserve">叙述风格流畅优雅。</w:t>
      </w:r>
    </w:p>
    <w:p>
      <w:pPr>
        <w:pStyle w:val="BodyText"/>
      </w:pPr>
      <w:r>
        <w:t xml:space="preserve">其代表作有《米》、《我的帝王生活》、《武则天》、《蛇为什么会飞》、《碧奴》等，小说</w:t>
      </w:r>
    </w:p>
    <w:p>
      <w:pPr>
        <w:pStyle w:val="BodyText"/>
      </w:pPr>
      <w:r>
        <w:t xml:space="preserve">集《一九三四年的逃亡》、《妻妾成群》、《红粉》等，其中《妻妾成群》、《红粉》等还被改</w:t>
      </w:r>
    </w:p>
    <w:p>
      <w:pPr>
        <w:pStyle w:val="BodyText"/>
      </w:pPr>
      <w:r>
        <w:t xml:space="preserve">编成电影。</w:t>
      </w:r>
    </w:p>
    <w:p>
      <w:pPr>
        <w:pStyle w:val="BodyText"/>
      </w:pPr>
      <w:r>
        <w:t xml:space="preserve">曾获得第三届英仕曼亚洲文学奖、第二届郁达夫小说奖、第五届鲁迅文学奖等奖项。</w:t>
      </w:r>
    </w:p>
    <w:p>
      <w:pPr>
        <w:pStyle w:val="BodyText"/>
      </w:pPr>
      <w:r>
        <w:t xml:space="preserve">【莫言】</w:t>
      </w:r>
    </w:p>
    <w:p>
      <w:pPr>
        <w:pStyle w:val="BodyText"/>
      </w:pPr>
      <w:r>
        <w:t xml:space="preserve">中国当代著名作家，第一个获得诺贝尔文学奖的中国籍作家。</w:t>
      </w:r>
    </w:p>
    <w:p>
      <w:pPr>
        <w:pStyle w:val="BodyText"/>
      </w:pPr>
      <w:r>
        <w:t xml:space="preserve">原名管谟业，山东高密人。1955年出生，在家乡上小学，“文革”期间辍学务农，1976年应征入伍，后读于解放军艺术学院文学系。80年代初开始发表作品，1985年发表</w:t>
      </w:r>
    </w:p>
    <w:p>
      <w:pPr>
        <w:pStyle w:val="BodyText"/>
      </w:pPr>
      <w:r>
        <w:t xml:space="preserve">的《透明的红萝卜》由于丰富的感觉于想象力受到读者与评论界的关注，1986年发表的中</w:t>
      </w:r>
    </w:p>
    <w:p>
      <w:pPr>
        <w:pStyle w:val="BodyText"/>
      </w:pPr>
      <w:r>
        <w:t xml:space="preserve">篇小说《红高粱》引起更大反响，一举成名。</w:t>
      </w:r>
    </w:p>
    <w:p>
      <w:pPr>
        <w:pStyle w:val="BodyText"/>
      </w:pPr>
      <w:r>
        <w:t xml:space="preserve">莫言80年代以来创作的一系列乡土作品，将对故乡高密的记忆作为故事背景展开，充满着“怀乡”的复杂情感，被归类为“寻根文学”作家。</w:t>
      </w:r>
    </w:p>
    <w:p>
      <w:pPr>
        <w:pStyle w:val="BodyText"/>
      </w:pPr>
      <w:r>
        <w:t xml:space="preserve">其作品表现了开放自己感觉的感性化风格，采取一种天马行空、不受拘束的叙述方式，心理的流动、跳跃、联想成为了叙述的角度与驱动力，同时带有大量的感官意象，从而创</w:t>
      </w:r>
    </w:p>
    <w:p>
      <w:pPr>
        <w:pStyle w:val="BodyText"/>
      </w:pPr>
      <w:r>
        <w:t xml:space="preserve">造出一个色彩斑斓的感觉世界。</w:t>
      </w:r>
    </w:p>
    <w:p>
      <w:pPr>
        <w:pStyle w:val="BodyText"/>
      </w:pPr>
      <w:r>
        <w:t xml:space="preserve">其代表作有《红高粱》、《檀香刑》、《生死疲劳》等，主要作品集有《红高粱家族》、《透明的红萝卜》、《怀抱鲜花的女人》等。</w:t>
      </w:r>
    </w:p>
    <w:p>
      <w:pPr>
        <w:pStyle w:val="BodyText"/>
      </w:pPr>
      <w:r>
        <w:t xml:space="preserve">曾获得第二届红楼梦奖、第八届茅盾文学奖、法兰西文学艺术骑士勋章、2012年诺贝</w:t>
      </w:r>
    </w:p>
    <w:p>
      <w:pPr>
        <w:pStyle w:val="BodyText"/>
      </w:pPr>
      <w:r>
        <w:t xml:space="preserve">尔文学奖等奖项。</w:t>
      </w:r>
    </w:p>
    <w:p>
      <w:pPr>
        <w:pStyle w:val="BodyText"/>
      </w:pPr>
      <w:r>
        <w:t xml:space="preserve">【先锋小说】</w:t>
      </w:r>
    </w:p>
    <w:p>
      <w:pPr>
        <w:pStyle w:val="BodyText"/>
      </w:pPr>
      <w:r>
        <w:t xml:space="preserve">又称作“实验小说”或“新潮小说”，特指20世纪80年代中期出现在中国当代文学史上以马原、余华为代表的重在进行小说叙事革命、语言实验、生存探索的新潮小说。</w:t>
      </w:r>
    </w:p>
    <w:p>
      <w:pPr>
        <w:pStyle w:val="BodyText"/>
      </w:pPr>
      <w:r>
        <w:t xml:space="preserve">80年代中、后期，在文学与政治逐渐分离、商品经济发展改变人们生存条件与生活方式、文学日益“边缘化”、西方现代派文学不断译入的背景下，文学探索、调整的步伐加速，</w:t>
      </w:r>
    </w:p>
    <w:p>
      <w:pPr>
        <w:pStyle w:val="BodyText"/>
      </w:pPr>
      <w:r>
        <w:t xml:space="preserve">出现的在题材范围、思想主题、形式技巧和创作理念上都吸纳西方现代主义文学的文学创作，表现出与中国传统文学迥异的特征。</w:t>
      </w:r>
    </w:p>
    <w:p>
      <w:pPr>
        <w:pStyle w:val="BodyText"/>
      </w:pPr>
      <w:r>
        <w:t xml:space="preserve">刘索拉《你别无选择》与徐星《无主题变奏》作为中国现代派小说出现的标志，也被</w:t>
      </w:r>
    </w:p>
    <w:p>
      <w:pPr>
        <w:pStyle w:val="BodyText"/>
      </w:pPr>
      <w:r>
        <w:t xml:space="preserve">看成是中国新时期“先锋派小说”的首批作品。</w:t>
      </w:r>
    </w:p>
    <w:p>
      <w:pPr>
        <w:pStyle w:val="BodyText"/>
      </w:pPr>
      <w:r>
        <w:t xml:space="preserve">先锋小说中，个人主体的追寻，和历史意识的确立已趋于淡薄，更注重小说的“虚构性”和“叙述”在小说方法上的意义，是对于中国当代文学来说具有“革命”意义的小说“实验”。</w:t>
      </w:r>
    </w:p>
    <w:p>
      <w:pPr>
        <w:pStyle w:val="BodyText"/>
      </w:pPr>
      <w:r>
        <w:t xml:space="preserve">代表作家与代表作有刘索拉《你别无选择》、徐星《无主题变奏》、马原的《冈底斯的</w:t>
      </w:r>
    </w:p>
    <w:p>
      <w:pPr>
        <w:pStyle w:val="BodyText"/>
      </w:pPr>
      <w:r>
        <w:t xml:space="preserve">诱惑》、余华《十八岁出门远行》等。</w:t>
      </w:r>
    </w:p>
    <w:p>
      <w:pPr>
        <w:pStyle w:val="BodyText"/>
      </w:pPr>
      <w:r>
        <w:t xml:space="preserve">【寻根小说】</w:t>
      </w:r>
    </w:p>
    <w:p>
      <w:pPr>
        <w:pStyle w:val="BodyText"/>
      </w:pPr>
      <w:r>
        <w:t xml:space="preserve">八十年代中期，文坛上兴起了一股“文化寻根”的热潮，作家们开始致力于对传统意识、民族文化心理的挖掘，他们的创作被称为“寻根文学”。</w:t>
      </w:r>
    </w:p>
    <w:p>
      <w:pPr>
        <w:pStyle w:val="BodyText"/>
      </w:pPr>
      <w:r>
        <w:t xml:space="preserve">80年代初，汪曾祺的言论与作品《受戒》、《大淖记事》和王蒙的《在伊犁》被视为文</w:t>
      </w:r>
    </w:p>
    <w:p>
      <w:pPr>
        <w:pStyle w:val="BodyText"/>
      </w:pPr>
      <w:r>
        <w:t xml:space="preserve">学“寻根”思潮的源头。</w:t>
      </w:r>
    </w:p>
    <w:p>
      <w:pPr>
        <w:pStyle w:val="BodyText"/>
      </w:pPr>
      <w:r>
        <w:t xml:space="preserve">由于1984年12月在杭州举行的《新时期文学：回顾与预测》的会议对“文化，尤其</w:t>
      </w:r>
    </w:p>
    <w:p>
      <w:pPr>
        <w:pStyle w:val="BodyText"/>
      </w:pPr>
      <w:r>
        <w:t xml:space="preserve">是对审美文化的问题”展开的讨论，1985年韩少功率先在一篇纲领性的论文《文学的“根”》中声明：“文学有根，文学之根应深植于民族传统的文化土壤中”，文学的责任就是“释放现代观念的热能，来重铸和镀亮”“民族的自我”。在这样的理论之下作家开始进行创作，形成“寻根派”。</w:t>
      </w:r>
    </w:p>
    <w:p>
      <w:pPr>
        <w:pStyle w:val="BodyText"/>
      </w:pPr>
      <w:r>
        <w:t xml:space="preserve">“寻根派”的文学主张是希望能立足于我国自己的民族土壤中，挖掘分析国民的劣质，发扬文化传统中的优秀成分，从文化背景来把握我们民族的思想方式和理想、价值标准，</w:t>
      </w:r>
    </w:p>
    <w:p>
      <w:pPr>
        <w:pStyle w:val="BodyText"/>
      </w:pPr>
      <w:r>
        <w:t xml:space="preserve">努力创造出具有真正民族风格和民族气派的文学。</w:t>
      </w:r>
    </w:p>
    <w:p>
      <w:pPr>
        <w:pStyle w:val="BodyText"/>
      </w:pPr>
      <w:r>
        <w:t xml:space="preserve">代表作家及代表作包括阿城《棋王》、韩少功《爸爸爸》、《女女女》、王安忆《小鲍庄》、张炜《古船》等。</w:t>
      </w:r>
    </w:p>
    <w:p>
      <w:pPr>
        <w:pStyle w:val="BodyText"/>
      </w:pPr>
      <w:r>
        <w:t xml:space="preserve">【朦胧诗派】</w:t>
      </w:r>
    </w:p>
    <w:p>
      <w:pPr>
        <w:pStyle w:val="BodyText"/>
      </w:pPr>
      <w:r>
        <w:t xml:space="preserve">朦胧诗是兴起于20世纪70年代末到80年代初，是伴随着文学全面复苏而出现的一个新的诗歌流派。</w:t>
      </w:r>
    </w:p>
    <w:p>
      <w:pPr>
        <w:pStyle w:val="BodyText"/>
      </w:pPr>
      <w:r>
        <w:t xml:space="preserve">“朦胧诗”历史地位的被认可，得益于“三个崛起”的理论支持，这“三个崛起”分</w:t>
      </w:r>
    </w:p>
    <w:p>
      <w:pPr>
        <w:pStyle w:val="BodyText"/>
      </w:pPr>
      <w:r>
        <w:t xml:space="preserve">别是：谢冕的《在新的崛起面》，孙绍振的《新的美学原则在崛起》，徐敬亚的《崛起的诗群》。</w:t>
      </w:r>
    </w:p>
    <w:p>
      <w:pPr>
        <w:pStyle w:val="BodyText"/>
      </w:pPr>
      <w:r>
        <w:t xml:space="preserve">“朦胧诗”精神内涵的三个层面是：一揭露黑暗和社会批判，二是在黑暗中寻找光明、反思与探求意识以及浓厚的英雄主义色彩，三是在人道主义基础上建立起来的对“人”的</w:t>
      </w:r>
    </w:p>
    <w:p>
      <w:pPr>
        <w:pStyle w:val="BodyText"/>
      </w:pPr>
      <w:r>
        <w:t xml:space="preserve">特别关注。“朦胧诗”把诗歌作为探求人生的重要方式，在哲学意义上达到了前所未有的高度，“朦胧诗”的逐渐崛起很大程度上成为了当代诗歌“复兴”的标志。</w:t>
      </w:r>
    </w:p>
    <w:p>
      <w:pPr>
        <w:pStyle w:val="BodyText"/>
      </w:pPr>
      <w:r>
        <w:t xml:space="preserve">代表作家及代表作包括北岛《回答》、舒婷《致橡树》、顾城《一代人》等。</w:t>
      </w:r>
    </w:p>
    <w:p>
      <w:pPr>
        <w:pStyle w:val="BodyText"/>
      </w:pPr>
      <w:r>
        <w:t xml:space="preserve">1978年北岛等主编的《今天》杂志为朦胧诗派的主要刊物。</w:t>
      </w:r>
    </w:p>
    <w:p>
      <w:pPr>
        <w:pStyle w:val="BodyText"/>
      </w:pPr>
      <w:r>
        <w:t xml:space="preserve">【归来的诗】</w:t>
      </w:r>
    </w:p>
    <w:p>
      <w:pPr>
        <w:pStyle w:val="BodyText"/>
      </w:pPr>
      <w:r>
        <w:t xml:space="preserve">在文革结束后到80年代初的一种普遍的诗歌主题。</w:t>
      </w:r>
    </w:p>
    <w:p>
      <w:pPr>
        <w:pStyle w:val="BodyText"/>
      </w:pPr>
      <w:r>
        <w:t xml:space="preserve">其诗歌特征包括：个人心理情绪的自白性质、以历史反思为核心的理性思辨倾向、对</w:t>
      </w:r>
    </w:p>
    <w:p>
      <w:pPr>
        <w:pStyle w:val="BodyText"/>
      </w:pPr>
      <w:r>
        <w:t xml:space="preserve">于社会人生理想的坚持、以感情的直接书写为特质的诗歌表达方式。</w:t>
      </w:r>
    </w:p>
    <w:p>
      <w:pPr>
        <w:pStyle w:val="BodyText"/>
      </w:pPr>
      <w:r>
        <w:t xml:space="preserve">1980年，艾青把他的一本诗集定名为《归来的歌》，与此同时，流沙河、梁南等十人</w:t>
      </w:r>
    </w:p>
    <w:p>
      <w:pPr>
        <w:pStyle w:val="BodyText"/>
      </w:pPr>
      <w:r>
        <w:t xml:space="preserve">也写了题为《归来》和《归来的时刻》的诗歌，“归来”成为了有众多诗人涉及的诗歌主题。</w:t>
      </w:r>
    </w:p>
    <w:p>
      <w:pPr>
        <w:pStyle w:val="BodyText"/>
      </w:pPr>
      <w:r>
        <w:t xml:space="preserve">归来的诗歌创作主要人群包括：50年代的“右派”诗人，如艾青、公刘等；1955年“胡风集团”事件中的罹难者，如牛汉、绿原等；以及因为与政治有关的艺术观念于</w:t>
      </w:r>
    </w:p>
    <w:p>
      <w:pPr>
        <w:pStyle w:val="BodyText"/>
      </w:pPr>
      <w:r>
        <w:t xml:space="preserve">50、60年代陆续“消失”的诗人，如陈敬荣、郑敏等。</w:t>
      </w:r>
    </w:p>
    <w:p>
      <w:pPr>
        <w:pStyle w:val="BodyText"/>
      </w:pPr>
      <w:r>
        <w:t xml:space="preserve">代表作有《悬崖边的树》、《鱼化石》、《唉，大森林！》、《光的赞歌》等。</w:t>
      </w:r>
    </w:p>
    <w:p>
      <w:pPr>
        <w:pStyle w:val="BodyText"/>
      </w:pPr>
      <w:r>
        <w:t xml:space="preserve">伤痕文学: “伤痕文学”是经历了文革十年浩劫后最先出现的文学现象。伤痕文学的内容主要是写社会伤痕和人们的心灵伤痕。十年动乱所造成的中国社会的悲剧，是一桩牵动亿万</w:t>
      </w:r>
    </w:p>
    <w:p>
      <w:pPr>
        <w:pStyle w:val="BodyText"/>
      </w:pPr>
      <w:r>
        <w:t xml:space="preserve">人心的巨大社会事件，不能不首先引起作家的深切关注；文革的切肤之痛，积郁十年的愤懑，人民所遭受的折磨和进行的痛苦挣扎，不能不要求文学优先表达。代表作有刘心武的《班主任》，卢新华的《伤痕》。伤痕文学意义在于对文革的整体否定，但作为刚刚摆脱文</w:t>
      </w:r>
    </w:p>
    <w:p>
      <w:pPr>
        <w:pStyle w:val="BodyText"/>
      </w:pPr>
      <w:r>
        <w:t xml:space="preserve">革僵死的创作模式的文学先声，伤痕文学也就十分明显的局限，那就是作品内涵不深，表</w:t>
      </w:r>
    </w:p>
    <w:p>
      <w:pPr>
        <w:pStyle w:val="BodyText"/>
      </w:pPr>
      <w:r>
        <w:t xml:space="preserve">现技法也比较幼稚。</w:t>
      </w:r>
    </w:p>
    <w:p>
      <w:pPr>
        <w:pStyle w:val="BodyText"/>
      </w:pPr>
      <w:r>
        <w:t xml:space="preserve">朦胧诗 : 朦胧诗兴起于 20 世纪 70 年代末到 80 年代初，是伴随着文学全面复苏而出现的一</w:t>
      </w:r>
    </w:p>
    <w:p>
      <w:pPr>
        <w:pStyle w:val="BodyText"/>
      </w:pPr>
      <w:r>
        <w:t xml:space="preserve">个新的诗歌艺术潮流。它以“叛逆”的精神，打破了当时现实主义创作原则一统诗坛的局面，为诗歌注入了新的生命力，同时也给新时期文学带来了一次意义深远的变革。北岛、</w:t>
      </w:r>
    </w:p>
    <w:p>
      <w:pPr>
        <w:pStyle w:val="BodyText"/>
      </w:pPr>
      <w:r>
        <w:t xml:space="preserve">顾城、舒婷、梁晓斌、江河、杨炼是朦胧诗的代表诗人。他们在诗作中以现实意识思考人</w:t>
      </w:r>
    </w:p>
    <w:p>
      <w:pPr>
        <w:pStyle w:val="BodyText"/>
      </w:pPr>
      <w:r>
        <w:t xml:space="preserve">的本质，肯定人的自我价值和尊严，注重创作主体内心情感的抒发，在艺术上大量运用隐喻、暗示、通感等手法，丰富了诗的内涵，增强了诗歌的想象空间。</w:t>
      </w:r>
    </w:p>
    <w:p>
      <w:pPr>
        <w:pStyle w:val="BodyText"/>
      </w:pPr>
      <w:r>
        <w:t xml:space="preserve">先锋文学：先锋文学是指在中国文坛 20 世纪 80 年代中后期出现的，在创作思想和形式技</w:t>
      </w:r>
    </w:p>
    <w:p>
      <w:pPr>
        <w:pStyle w:val="BodyText"/>
      </w:pPr>
      <w:r>
        <w:t xml:space="preserve">巧上都呈现出强烈的西方现代主义文学气息的创作流派，主要表现在小说创作中，也被称</w:t>
      </w:r>
    </w:p>
    <w:p>
      <w:pPr>
        <w:pStyle w:val="BodyText"/>
      </w:pPr>
      <w:r>
        <w:t xml:space="preserve">为新潮小说或实验小说。先锋文学无论在题材范围、思想主题、形式技巧和创作理念上都</w:t>
      </w:r>
    </w:p>
    <w:p>
      <w:pPr>
        <w:pStyle w:val="BodyText"/>
      </w:pPr>
      <w:r>
        <w:t xml:space="preserve">借鉴和模仿了西方现代主义文学，表现出与传统文学迥然不同的特征。先锋文学的代表作</w:t>
      </w:r>
    </w:p>
    <w:p>
      <w:pPr>
        <w:pStyle w:val="BodyText"/>
      </w:pPr>
      <w:r>
        <w:t xml:space="preserve">家及作品主要有马原的《冈底斯的诱惑》、残雪的《山上的小屋》、格非的《迷舟》等。</w:t>
      </w:r>
    </w:p>
    <w:p>
      <w:pPr>
        <w:pStyle w:val="BodyText"/>
      </w:pPr>
      <w:r>
        <w:t xml:space="preserve">新写实小说 : 新写实小说是 20 世纪 80 年代后期小说创作中出现的一股新的文学创作倾向。这些小说的创作方法仍然是以写实为主要特征，但特别注重现实生活原生态的还原，真诚</w:t>
      </w:r>
    </w:p>
    <w:p>
      <w:pPr>
        <w:pStyle w:val="BodyText"/>
      </w:pPr>
      <w:r>
        <w:t xml:space="preserve">直面现实、直面人生。新写实小说在对现实生活的理解与认识上，把日常生活作为描写的</w:t>
      </w:r>
    </w:p>
    <w:p>
      <w:pPr>
        <w:pStyle w:val="BodyText"/>
      </w:pPr>
      <w:r>
        <w:t xml:space="preserve">主要对象，在对真实的理解上，追求一种色的体验真实，在对人物处理上，主要体现的是</w:t>
      </w:r>
    </w:p>
    <w:p>
      <w:pPr>
        <w:pStyle w:val="BodyText"/>
      </w:pPr>
      <w:r>
        <w:t xml:space="preserve">小人物的生存境况，在叙述态度与叙述方式，采取民间的叙事立场，中立化的叙述方式。</w:t>
      </w:r>
    </w:p>
    <w:p>
      <w:pPr>
        <w:pStyle w:val="BodyText"/>
      </w:pPr>
      <w:r>
        <w:t xml:space="preserve">代表作家作品有池莉的《烦恼人生》、方方的《风景》、刘震云的《单位》等。</w:t>
      </w:r>
    </w:p>
    <w:p>
      <w:pPr>
        <w:pStyle w:val="BodyText"/>
      </w:pPr>
      <w:r>
        <w:t xml:space="preserve">朦胧诗在诗学与诗美上与传统诗歌相比，有什么不同和创新？</w:t>
      </w:r>
    </w:p>
    <w:p>
      <w:pPr>
        <w:pStyle w:val="BodyText"/>
      </w:pPr>
      <w:r>
        <w:t xml:space="preserve">作为新思潮的朦胧诗，它以迥异于传统的现代诗歌艺术，打破了1949 年以后诗歌创作逐渐形成的自我封闭的艺术僵局，从内容到形式都呈现出一种新的审美特征。北岛、顾城、舒婷、梁晓斌等是朦胧诗的代表诗人，他们的作品尽管在个体风格上不尽相同，但在诗歌的</w:t>
      </w:r>
    </w:p>
    <w:p>
      <w:pPr>
        <w:pStyle w:val="BodyText"/>
      </w:pPr>
      <w:r>
        <w:t xml:space="preserve">思想内涵和艺术追求上都有着大致相同的特征。他们以现代意识思考人的本质，肯定人的</w:t>
      </w:r>
    </w:p>
    <w:p>
      <w:pPr>
        <w:pStyle w:val="BodyText"/>
      </w:pPr>
      <w:r>
        <w:t xml:space="preserve">自我价值和尊严，注重创作主体内心情感的抒发，在对现实的理性思索和自我心灵的反思</w:t>
      </w:r>
    </w:p>
    <w:p>
      <w:pPr>
        <w:pStyle w:val="BodyText"/>
      </w:pPr>
      <w:r>
        <w:t xml:space="preserve">寻觅中，塑造了一代人整体自我形象：觉醒、独立、思考、追求。他们呼唤人道主义和人</w:t>
      </w:r>
    </w:p>
    <w:p>
      <w:pPr>
        <w:pStyle w:val="BodyText"/>
      </w:pPr>
      <w:r>
        <w:t xml:space="preserve">性的复归，带有浓郁的英雄主义色彩和强烈的精英意识，在迷惘感伤的诗情中，建构起了</w:t>
      </w:r>
    </w:p>
    <w:p>
      <w:pPr>
        <w:pStyle w:val="BodyText"/>
      </w:pPr>
      <w:r>
        <w:t xml:space="preserve">属于自己的诗学主题。在诗歌创作艺术上，朦胧诗人摒弃了当代诗歌的直白、滥情的统一</w:t>
      </w:r>
    </w:p>
    <w:p>
      <w:pPr>
        <w:pStyle w:val="BodyText"/>
      </w:pPr>
      <w:r>
        <w:t xml:space="preserve">模式。大量运用隐喻、暗示、通感等艺术手法，在意象的凝聚组合和时空转换中，将深挚</w:t>
      </w:r>
    </w:p>
    <w:p>
      <w:pPr>
        <w:pStyle w:val="BodyText"/>
      </w:pPr>
      <w:r>
        <w:t xml:space="preserve">而多层次的情感寓于象征的暗示之中，从而创造出繁复的意象群落和以象征为中心的表现</w:t>
      </w:r>
    </w:p>
    <w:p>
      <w:pPr>
        <w:pStyle w:val="BodyText"/>
      </w:pPr>
      <w:r>
        <w:t xml:space="preserve">模式，丰富了诗的内涵，增强了诗歌的想象空间。同时注重对直觉印象的捕捉，以情感逻</w:t>
      </w:r>
    </w:p>
    <w:p>
      <w:pPr>
        <w:pStyle w:val="BodyText"/>
      </w:pPr>
      <w:r>
        <w:t xml:space="preserve">辑代替事物的客观逻辑，以主观真实代替客观现实，使诗歌深具现代主义的色彩。</w:t>
      </w:r>
    </w:p>
    <w:p>
      <w:pPr>
        <w:pStyle w:val="BodyText"/>
      </w:pPr>
      <w:r>
        <w:t xml:space="preserve">简析巴金《随想录》的思想内容与艺术特色。</w:t>
      </w:r>
    </w:p>
    <w:p>
      <w:pPr>
        <w:pStyle w:val="BodyText"/>
      </w:pPr>
      <w:r>
        <w:t xml:space="preserve">讲真话，抒真情，袒露赤子之心，勇敢探求真理，是贯穿于《随想录》整部书的总主题。</w:t>
      </w:r>
    </w:p>
    <w:p>
      <w:pPr>
        <w:pStyle w:val="BodyText"/>
      </w:pPr>
      <w:r>
        <w:t xml:space="preserve">在《随想录》中，巴金对史无前例的文革进行了愤怒的揭露，痛彻的控诉和深沉的思考，</w:t>
      </w:r>
    </w:p>
    <w:p>
      <w:pPr>
        <w:pStyle w:val="BodyText"/>
      </w:pPr>
      <w:r>
        <w:t xml:space="preserve">提出应该给这场空前的历史大悲剧做总结。《随想录》正是从一个侧面对这场民族性灾难的残酷现实作了深刻再现，真实记录了中国一代知识分子在这场浩劫中的心灵轨迹。巴金的</w:t>
      </w:r>
    </w:p>
    <w:p>
      <w:pPr>
        <w:pStyle w:val="BodyText"/>
      </w:pPr>
      <w:r>
        <w:t xml:space="preserve">反思究其实际尚不止于文革，其思想的触角和批判的锋芒还伸向了文革之前的十七年。《随想录》的独特与深入之处，是其中对文革的反省从一开始就与巴金向内心追问的忏悔意识</w:t>
      </w:r>
    </w:p>
    <w:p>
      <w:pPr>
        <w:pStyle w:val="BodyText"/>
      </w:pPr>
      <w:r>
        <w:t xml:space="preserve">结合在一起，而不是像很多文革受害者那样，简单的把一切责任都推向了四人帮，因而认</w:t>
      </w:r>
    </w:p>
    <w:p>
      <w:pPr>
        <w:pStyle w:val="BodyText"/>
      </w:pPr>
      <w:r>
        <w:t xml:space="preserve">为粉碎四人帮就解决了所有问题。与坚持讲真话相适应，巴金在艺术上追求的是朴实无华，自然天成。</w:t>
      </w:r>
    </w:p>
    <w:p>
      <w:pPr>
        <w:pStyle w:val="BodyText"/>
      </w:pPr>
      <w:r>
        <w:t xml:space="preserve">寻根小说的“根”指什么，这类小说的特点有哪些？</w:t>
      </w:r>
    </w:p>
    <w:p>
      <w:pPr>
        <w:pStyle w:val="BodyText"/>
      </w:pPr>
      <w:r>
        <w:t xml:space="preserve">寻根文学的根一是指寻中国文化历史之源，如楚文化、吴越文化、秦文化、晋文化等；二</w:t>
      </w:r>
    </w:p>
    <w:p>
      <w:pPr>
        <w:pStyle w:val="BodyText"/>
      </w:pPr>
      <w:r>
        <w:t xml:space="preserve">是寻民族文化心理之源，如儒、释、道。主要作家作品有韩少功的《爸爸爸》、阿城的《棋王》、王安忆的《小鲍庄》等。寻根小说最为显著的特点在于：以现代意识观照现实和历史，反思传统文化，重铸民族灵魂，探询中国文化重建的可能性；作品题材和文化反思对象呈</w:t>
      </w:r>
    </w:p>
    <w:p>
      <w:pPr>
        <w:pStyle w:val="BodyText"/>
      </w:pPr>
      <w:r>
        <w:t xml:space="preserve">鲜明的地域特点；在表现手段上既有中国传统文学的手法，又运用现代派的象征、暗示、</w:t>
      </w:r>
    </w:p>
    <w:p>
      <w:pPr>
        <w:pStyle w:val="BodyText"/>
      </w:pPr>
      <w:r>
        <w:t xml:space="preserve">抽象等方法，丰富和加深了作品的文化意蕴。</w:t>
      </w:r>
    </w:p>
    <w:p>
      <w:pPr>
        <w:pStyle w:val="BodyText"/>
      </w:pPr>
      <w:r>
        <w:t xml:space="preserve">文化散文 : 文化散文作为一股文学思潮形成并逐渐成熟于 80 年代后期至 90 年代初期，是</w:t>
      </w:r>
    </w:p>
    <w:p>
      <w:pPr>
        <w:pStyle w:val="BodyText"/>
      </w:pPr>
      <w:r>
        <w:t xml:space="preserve">90 年代“散文热”中最重要的表现领域。文化散文主要是指创作主体写作时采用一种文化</w:t>
      </w:r>
    </w:p>
    <w:p>
      <w:pPr>
        <w:pStyle w:val="BodyText"/>
      </w:pPr>
      <w:r>
        <w:t xml:space="preserve">视角，“以二十世纪人文科学和艺术哲学的最新成果为观察工具，避免先贤们的偏颇，文化批判鞭辟入里”，使散文写作“攀上了一个新的思想高度和深度”。代表作家及作品有余秋</w:t>
      </w:r>
    </w:p>
    <w:p>
      <w:pPr>
        <w:pStyle w:val="BodyText"/>
      </w:pPr>
      <w:r>
        <w:t xml:space="preserve">雨的《文化苦旅》、史铁生的《我与地坛》等</w:t>
      </w:r>
    </w:p>
    <w:p>
      <w:pPr>
        <w:pStyle w:val="BodyText"/>
      </w:pPr>
      <w:r>
        <w:t xml:space="preserve">简述寻根小说的寻根指向和寻根意识。从寻根文学作品和理论中可以发现，文化寻根有两种指向：一是寻中国文化历史之源，如楚文化、吴越文化、秦文化、晋文化等；二是寻民</w:t>
      </w:r>
    </w:p>
    <w:p>
      <w:pPr>
        <w:pStyle w:val="BodyText"/>
      </w:pPr>
      <w:r>
        <w:t xml:space="preserve">族文化心理之源，如儒、释、道。而寻根意识大致包括三方面：一是对民族文化的重新认</w:t>
      </w:r>
    </w:p>
    <w:p>
      <w:pPr>
        <w:pStyle w:val="BodyText"/>
      </w:pPr>
      <w:r>
        <w:t xml:space="preserve">识和阐释，发掘其肯定性的文化价值（如阿城的《棋王》）；二是发掘当代社会心理中存在</w:t>
      </w:r>
    </w:p>
    <w:p>
      <w:pPr>
        <w:pStyle w:val="BodyText"/>
      </w:pPr>
      <w:r>
        <w:t xml:space="preserve">的传统文化积淀，批判其否定性的传统文化因素（如韩少功的《爸爸爸》）；三是以现代人</w:t>
      </w:r>
    </w:p>
    <w:p>
      <w:pPr>
        <w:pStyle w:val="BodyText"/>
      </w:pPr>
      <w:r>
        <w:t xml:space="preserve">感受世界的方式去想象历史或古代文化遗风，寻找激发生命力的精神源泉如郑万隆的《老</w:t>
      </w:r>
    </w:p>
    <w:p>
      <w:pPr>
        <w:pStyle w:val="BodyText"/>
      </w:pPr>
      <w:r>
        <w:t xml:space="preserve">棒子酒馆》。</w:t>
      </w:r>
    </w:p>
    <w:p>
      <w:pPr>
        <w:pStyle w:val="BodyText"/>
      </w:pPr>
      <w:r>
        <w:t xml:space="preserve">简析《我与地坛》的主题意蕴。</w:t>
      </w:r>
    </w:p>
    <w:p>
      <w:pPr>
        <w:pStyle w:val="BodyText"/>
      </w:pPr>
      <w:r>
        <w:t xml:space="preserve">《我与地坛》回顾了史铁生残疾后的心路历程，地坛以其生生不息的自然真意，使史铁生</w:t>
      </w:r>
    </w:p>
    <w:p>
      <w:pPr>
        <w:pStyle w:val="BodyText"/>
      </w:pPr>
      <w:r>
        <w:t xml:space="preserve">超越了生死，感悟了母亲的苦难与伟大，其流露出来的生命意识和超越意识净化着我们被</w:t>
      </w:r>
    </w:p>
    <w:p>
      <w:pPr>
        <w:pStyle w:val="BodyText"/>
      </w:pPr>
      <w:r>
        <w:t xml:space="preserve">尘世遮蔽的心灵。（需展开论述）</w:t>
      </w:r>
    </w:p>
    <w:p>
      <w:pPr>
        <w:pStyle w:val="BodyText"/>
      </w:pPr>
      <w:r>
        <w:t xml:space="preserve">简述寻根文学产生的背景及其对传统文学的态度</w:t>
      </w:r>
    </w:p>
    <w:p>
      <w:pPr>
        <w:pStyle w:val="BodyText"/>
      </w:pPr>
      <w:r>
        <w:t xml:space="preserve">产生背景：1、文化热的大背景。70年代以来，在世界范围内掀起文化热潮，尤其以拉美"</w:t>
      </w:r>
    </w:p>
    <w:p>
      <w:pPr>
        <w:pStyle w:val="BodyText"/>
      </w:pPr>
      <w:r>
        <w:t xml:space="preserve">魔幻现实主义"为代表的世界"寻根"潮流，为中国文学寻找文化之根提供了借鉴。2、对各</w:t>
      </w:r>
    </w:p>
    <w:p>
      <w:pPr>
        <w:pStyle w:val="BodyText"/>
      </w:pPr>
      <w:r>
        <w:t xml:space="preserve">种西方现代思潮涌进中国的积极应对。3、文学自身现代化的要求。文革结束后，中国作家</w:t>
      </w:r>
    </w:p>
    <w:p>
      <w:pPr>
        <w:pStyle w:val="BodyText"/>
      </w:pPr>
      <w:r>
        <w:t xml:space="preserve">放眼看世界，发现了当代文学的贫困，因而产生了深刻的焦虑，一部分人受自己生活经验</w:t>
      </w:r>
    </w:p>
    <w:p>
      <w:pPr>
        <w:pStyle w:val="BodyText"/>
      </w:pPr>
      <w:r>
        <w:t xml:space="preserve">和文化热背景的影响，开始尝试以中国文化之根，铺设中国文学与世界文学对话的桥梁。</w:t>
      </w:r>
    </w:p>
    <w:p>
      <w:pPr>
        <w:pStyle w:val="BodyText"/>
      </w:pPr>
      <w:r>
        <w:t xml:space="preserve">对传统文学的态度：寻根文学对传统文学的态度是复杂的。在改革开放的年代，寻根作家</w:t>
      </w:r>
    </w:p>
    <w:p>
      <w:pPr>
        <w:pStyle w:val="BodyText"/>
      </w:pPr>
      <w:r>
        <w:t xml:space="preserve">以清醒的理性精神来审视民族文化传统，对民族群体存在的历史过程和现实状态进行反思，</w:t>
      </w:r>
    </w:p>
    <w:p>
      <w:pPr>
        <w:pStyle w:val="BodyText"/>
      </w:pPr>
      <w:r>
        <w:t xml:space="preserve">批判腐朽的封建意识和对人性的压抑，剔除腐朽的劣根。如贾平凹、高晓声等对农民精神</w:t>
      </w:r>
    </w:p>
    <w:p>
      <w:pPr>
        <w:pStyle w:val="BodyText"/>
      </w:pPr>
      <w:r>
        <w:t xml:space="preserve">弱点的审视等。</w:t>
      </w:r>
    </w:p>
    <w:p>
      <w:pPr>
        <w:pStyle w:val="BodyText"/>
      </w:pPr>
      <w:r>
        <w:t xml:space="preserve">寻根作家也对传统文化进行新的价值选择，以期求在变革的时代大潮中保持民族固有的血</w:t>
      </w:r>
    </w:p>
    <w:p>
      <w:pPr>
        <w:pStyle w:val="BodyText"/>
      </w:pPr>
      <w:r>
        <w:t xml:space="preserve">脉。郑义的《老井》、王安忆的《小鲍庄》还有贾平凹等作家都对古朴的仁、义、情倾注了</w:t>
      </w:r>
    </w:p>
    <w:p>
      <w:pPr>
        <w:pStyle w:val="BodyText"/>
      </w:pPr>
      <w:r>
        <w:t xml:space="preserve">更多的热情。寻根文学深化了批判封建主义，弘扬人道主义的时代主题。</w:t>
      </w:r>
    </w:p>
    <w:p>
      <w:pPr>
        <w:pStyle w:val="BodyText"/>
      </w:pPr>
      <w:r>
        <w:t xml:space="preserve">其次，在审美意识上，寻根作家对民族艺术精神的认同，对传统的审美经验的重视，复活</w:t>
      </w:r>
    </w:p>
    <w:p>
      <w:pPr>
        <w:pStyle w:val="BodyText"/>
      </w:pPr>
      <w:r>
        <w:t xml:space="preserve">了我们民族历史中的审美意识，给新时期文学灌注进我们民族所特有的美学气韵和情致。</w:t>
      </w:r>
    </w:p>
    <w:p>
      <w:pPr>
        <w:pStyle w:val="BodyText"/>
      </w:pPr>
      <w:r>
        <w:t xml:space="preserve">从当代文学史的角度谈一下汪曾祺小说的意义。（特点、意义）</w:t>
      </w:r>
    </w:p>
    <w:p>
      <w:pPr>
        <w:pStyle w:val="BodyText"/>
      </w:pPr>
      <w:r>
        <w:t xml:space="preserve">汪曾祺，被称为“中国最后一个士大夫”，代表作有《大淖事》、《受戒》等。</w:t>
      </w:r>
    </w:p>
    <w:p>
      <w:pPr>
        <w:pStyle w:val="BodyText"/>
      </w:pPr>
      <w:r>
        <w:t xml:space="preserve">汪的小说有着独特的地方：（1）小说大多取材于其故乡高邮的生活旧事，很少涉及现实生</w:t>
      </w:r>
    </w:p>
    <w:p>
      <w:pPr>
        <w:pStyle w:val="BodyText"/>
      </w:pPr>
      <w:r>
        <w:t xml:space="preserve">活，具有回忆性特点。（2）有着浓厚的"散文化"氛围。情节上，描绘故乡民俗风情，小说</w:t>
      </w:r>
    </w:p>
    <w:p>
      <w:pPr>
        <w:pStyle w:val="BodyText"/>
      </w:pPr>
      <w:r>
        <w:t xml:space="preserve">显出浓郁的地域文化色彩。结构上，汪曾祺的小说结构是按照生活的多维流动来构建的，</w:t>
      </w:r>
    </w:p>
    <w:p>
      <w:pPr>
        <w:pStyle w:val="BodyText"/>
      </w:pPr>
      <w:r>
        <w:t xml:space="preserve">也就是按照生活“本来的原貌”来描写的。常常先写环境，再写人写事。</w:t>
      </w:r>
    </w:p>
    <w:p>
      <w:pPr>
        <w:pStyle w:val="BodyText"/>
      </w:pPr>
      <w:r>
        <w:t xml:space="preserve">小说中充满文艺性的叙事，以散文化的笔法写小说，小说成了弥漫氛围的"抒情散文"。不</w:t>
      </w:r>
    </w:p>
    <w:p>
      <w:pPr>
        <w:pStyle w:val="BodyText"/>
      </w:pPr>
      <w:r>
        <w:t xml:space="preserve">讲究情节，人物的刻画。如《大淖记事》用一大半的篇幅来铺叙风情民俗。语言上，叙述</w:t>
      </w:r>
    </w:p>
    <w:p>
      <w:pPr>
        <w:pStyle w:val="BodyText"/>
      </w:pPr>
      <w:r>
        <w:t xml:space="preserve">古朴自然，语言简洁干净，雅俗互化。（3）小说融入了中国传统儒道的哲学意识和民间文</w:t>
      </w:r>
    </w:p>
    <w:p>
      <w:pPr>
        <w:pStyle w:val="BodyText"/>
      </w:pPr>
      <w:r>
        <w:t xml:space="preserve">化的生存意识。《受戒》通过描绘佛门子弟世俗的生活场景，赞颂了苏北乡镇返璞归真的人</w:t>
      </w:r>
    </w:p>
    <w:p>
      <w:pPr>
        <w:pStyle w:val="BodyText"/>
      </w:pPr>
      <w:r>
        <w:t xml:space="preserve">性美。意义：汪曾祺小说文体贡献无疑是独特而巨大的，从当代文学史角度来看，起着承</w:t>
      </w:r>
    </w:p>
    <w:p>
      <w:pPr>
        <w:pStyle w:val="BodyText"/>
      </w:pPr>
      <w:r>
        <w:t xml:space="preserve">前启后的作用。汪曾祺小说文体改变了人们的审美观念,促进了新时期小说观念的更新。汪</w:t>
      </w:r>
    </w:p>
    <w:p>
      <w:pPr>
        <w:pStyle w:val="BodyText"/>
      </w:pPr>
      <w:r>
        <w:t xml:space="preserve">曾祺小说的散文化倾向，受到废名和沈从文的较大影响.汪曾祺继承了以废名和沈从文为代</w:t>
      </w:r>
    </w:p>
    <w:p>
      <w:pPr>
        <w:pStyle w:val="BodyText"/>
      </w:pPr>
      <w:r>
        <w:t xml:space="preserve">表的京派小说家创作上“文体风格趋于生活”的共同特点和“随笔风格的小说”的主张，</w:t>
      </w:r>
    </w:p>
    <w:p>
      <w:pPr>
        <w:pStyle w:val="BodyText"/>
      </w:pPr>
      <w:r>
        <w:t xml:space="preserve">主张消除小说的戏剧化设计，展示生活的本色，写作自自然然的散文化小说。萧红40年代</w:t>
      </w:r>
    </w:p>
    <w:p>
      <w:pPr>
        <w:pStyle w:val="BodyText"/>
      </w:pPr>
      <w:r>
        <w:t xml:space="preserve">创作的《呼兰河传》虽也是散文风格的小说作品，因其故事性不强而被忽视。新时期汪曾</w:t>
      </w:r>
    </w:p>
    <w:p>
      <w:pPr>
        <w:pStyle w:val="BodyText"/>
      </w:pPr>
      <w:r>
        <w:t xml:space="preserve">祺的出现，连接上了这种被中断和遗忘的小说风格。汪曾祺小说在文体上的创造，又影响</w:t>
      </w:r>
    </w:p>
    <w:p>
      <w:pPr>
        <w:pStyle w:val="BodyText"/>
      </w:pPr>
      <w:r>
        <w:t xml:space="preserve">着阿城、贾平凹等一些小说和散文家的创作。表现特定地域的民风民俗和普通人的日常生</w:t>
      </w:r>
    </w:p>
    <w:p>
      <w:pPr>
        <w:pStyle w:val="BodyText"/>
      </w:pPr>
      <w:r>
        <w:t xml:space="preserve">活，是80年代小说创作中最为流行的方式和观念。汪曾祺关于“风俗是一个民族集体创作</w:t>
      </w:r>
    </w:p>
    <w:p>
      <w:pPr>
        <w:pStyle w:val="BodyText"/>
      </w:pPr>
      <w:r>
        <w:t xml:space="preserve">的生活抒情诗”的观点，对“寻根文学”的产生和发展都起到了重要的促进作用。在汪曾</w:t>
      </w:r>
    </w:p>
    <w:p>
      <w:pPr>
        <w:pStyle w:val="BodyText"/>
      </w:pPr>
      <w:r>
        <w:t xml:space="preserve">祺之后，在传统的民族文化中寻找和反思，对小说文体进行大胆地革新，以及突出小说本</w:t>
      </w:r>
    </w:p>
    <w:p>
      <w:pPr>
        <w:pStyle w:val="BodyText"/>
      </w:pPr>
      <w:r>
        <w:t xml:space="preserve">身的文学特质等，都成为了一股潮流。也正是在这个意义上，汪曾祺的小说连接了被中断</w:t>
      </w:r>
    </w:p>
    <w:p>
      <w:pPr>
        <w:pStyle w:val="BodyText"/>
      </w:pPr>
      <w:r>
        <w:t xml:space="preserve">的抒情小说传统，并给后来</w:t>
      </w:r>
    </w:p>
    <w:p>
      <w:pPr>
        <w:pStyle w:val="BodyText"/>
      </w:pPr>
      <w:r>
        <w:t xml:space="preserve">简述寻根文学产生的背景及其对传统文学的态度。</w:t>
      </w:r>
    </w:p>
    <w:p>
      <w:pPr>
        <w:pStyle w:val="BodyText"/>
      </w:pPr>
      <w:r>
        <w:t xml:space="preserve">产生背景：1、文化热的大背景。70年代以来，在世界范围内掀起文化热潮，尤其以拉美"魔幻现实</w:t>
      </w:r>
    </w:p>
    <w:p>
      <w:pPr>
        <w:pStyle w:val="BodyText"/>
      </w:pPr>
      <w:r>
        <w:t xml:space="preserve">主义"为代表的世界"寻根"潮流，为中国文学寻找文化之根提供了借鉴。2、对各种西方现代思潮涌进中</w:t>
      </w:r>
    </w:p>
    <w:p>
      <w:pPr>
        <w:pStyle w:val="BodyText"/>
      </w:pPr>
      <w:r>
        <w:t xml:space="preserve">国的积极应对。3、文学自身现代化的要求。文革结束后，中国作家放眼看世界，发现了当代文学的贫困，因而产生了深刻的焦虑，一部分人受自己生活经验和文化热背景的影响，开始尝试以中国文化之根，铺</w:t>
      </w:r>
    </w:p>
    <w:p>
      <w:pPr>
        <w:pStyle w:val="BodyText"/>
      </w:pPr>
      <w:r>
        <w:t xml:space="preserve">设中国文学与世界文学对话的桥梁。</w:t>
      </w:r>
    </w:p>
    <w:p>
      <w:pPr>
        <w:pStyle w:val="BodyText"/>
      </w:pPr>
      <w:r>
        <w:t xml:space="preserve">对传统文学的态度：寻根文学对传统文学的态度是复杂的。在改革开放的年代，寻根作家以清醒的理性精神来审视民族文化传统，对民族群体存在的历史过程和现实状态进行反思，批判腐朽的封建意识和对人性的压抑，剔除腐朽的劣根。如贾平凹、高晓声等对农民精神弱点的审视等。</w:t>
      </w:r>
    </w:p>
    <w:p>
      <w:pPr>
        <w:pStyle w:val="BodyText"/>
      </w:pPr>
      <w:r>
        <w:t xml:space="preserve">寻根作家也对传统文化进行新的价值选择，以期求在变革的时代大潮中保持民族固有的血脉。郑义的《老井》、王安忆的《小鲍庄》还有贾平凹等作家都对古朴的仁、义、情倾注了更多的热情。寻根文学深化了批判封建主义，弘扬人道主义的时代主题。</w:t>
      </w:r>
    </w:p>
    <w:p>
      <w:pPr>
        <w:pStyle w:val="BodyText"/>
      </w:pPr>
      <w:r>
        <w:t xml:space="preserve">其次，在审美意识上，寻根作家对民族艺术精神的认同，对传统的审美经验的重视，复活了我们民族历史中的审美意识，给新时期文学灌注进我们民族所特有的美学气韵和情致。</w:t>
      </w:r>
    </w:p>
    <w:p>
      <w:pPr>
        <w:pStyle w:val="BodyText"/>
      </w:pPr>
      <w:r>
        <w:t xml:space="preserve">4、简述新现实主义小说与传统现实主义在创作特征上的不同。</w:t>
      </w:r>
    </w:p>
    <w:p>
      <w:pPr>
        <w:pStyle w:val="BodyText"/>
      </w:pPr>
      <w:r>
        <w:t xml:space="preserve">1、用小写的“人”取代大写的“人”。“新写实”小说首要的创作特征就是对生活原生态的展示中写出了生存窘境的情感体验。描写的是各类小人物的生存困境，表现他们的物质性和精神性烦恼，以对人的行为和生活境遇的描述替换关于生活的终极价值判断，放弃对人生意义的正面阐说。如刘震云的“官人”系列、《一地鸡毛》。</w:t>
      </w:r>
    </w:p>
    <w:p>
      <w:pPr>
        <w:pStyle w:val="BodyText"/>
      </w:pPr>
      <w:r>
        <w:t xml:space="preserve">2、传统现实主义中的“生活”故事为“生命”故事所取代。“新写实”小说表现人的顽强的生命欲望和本能冲动，以最基本的生命欲望的满足来阐说生存的意义，消解政治和文化的阐说。如刘恒的《狗日的粮食》、《伏羲伏羲》等。</w:t>
      </w:r>
    </w:p>
    <w:p>
      <w:pPr>
        <w:pStyle w:val="BodyText"/>
      </w:pPr>
      <w:r>
        <w:t xml:space="preserve">3、传统现实主义的典型化为零散化所取代。传统现实主义塑造“典型环境中的典型人物”，新写实小说罗列琐碎的日常生活片断和细屑的感性经验，对平庸的世俗人生作不厌其烦的现象描绘以图还原“生活本相”。如池莉的“人生三部曲”等。</w:t>
      </w:r>
    </w:p>
    <w:p>
      <w:pPr>
        <w:pStyle w:val="BodyText"/>
      </w:pPr>
      <w:r>
        <w:t xml:space="preserve">4、传统现实主义的细节“真实”为自然主义式的真实“细节”所取代。“原生态”、新写实小说不避粗俗、猥琐的场景描写，用艺术画面展示出大量卑污、鄙陋、晦暗但又闪烁着真实火焰的细节。如方方的《风景》等。</w:t>
      </w:r>
    </w:p>
    <w:p>
      <w:pPr>
        <w:pStyle w:val="BodyText"/>
      </w:pPr>
      <w:r>
        <w:t xml:space="preserve">5、传统现实主义的理想主义为冷静的客观主义态度所取代。新写实小说作者回避激情，避免主观介入，抑制对描写的人物和事件作出直露的评价，以“零度情感”观照人物和情节。</w:t>
      </w:r>
    </w:p>
    <w:p>
      <w:pPr>
        <w:pStyle w:val="BodyText"/>
      </w:pPr>
      <w:r>
        <w:t xml:space="preserve">简述《班主任》在新时期小说发展史上的地位。</w:t>
      </w:r>
    </w:p>
    <w:p>
      <w:pPr>
        <w:pStyle w:val="BodyText"/>
      </w:pPr>
      <w:r>
        <w:t xml:space="preserve">80年代中期，中国文坛为什么会产生寻根文学的创作热潮。</w:t>
      </w:r>
    </w:p>
    <w:p>
      <w:pPr>
        <w:pStyle w:val="BodyText"/>
      </w:pPr>
      <w:r>
        <w:t xml:space="preserve">①《班主任》是新时期文学的开山之作，在当代文学史上具有特殊的地位和价值。②刘心</w:t>
      </w:r>
    </w:p>
    <w:p>
      <w:pPr>
        <w:pStyle w:val="BodyText"/>
      </w:pPr>
      <w:r>
        <w:t xml:space="preserve">武的《班主任》最早通过谢惠敏和宋宝琦这两个艺术形象来揭露“文化大革命”给我国</w:t>
      </w:r>
    </w:p>
    <w:p>
      <w:pPr>
        <w:pStyle w:val="BodyText"/>
      </w:pPr>
      <w:r>
        <w:t xml:space="preserve">人民带来的累累伤痕，尤其是给青年一代的心灵所造成的毒害。③关注社会问题，发出</w:t>
      </w:r>
    </w:p>
    <w:p>
      <w:pPr>
        <w:pStyle w:val="BodyText"/>
      </w:pPr>
      <w:r>
        <w:t xml:space="preserve">了振聋发聩的“救救孩子”的呼唤，回应了鲁迅在世纪之初的呐喊。</w:t>
      </w:r>
    </w:p>
    <w:p>
      <w:pPr>
        <w:pStyle w:val="BodyText"/>
      </w:pPr>
      <w:r>
        <w:t xml:space="preserve">3．简述寻根文学的创作实绩。</w:t>
      </w:r>
    </w:p>
    <w:p>
      <w:pPr>
        <w:pStyle w:val="BodyText"/>
      </w:pPr>
      <w:r>
        <w:t xml:space="preserve">①对民族文化的审视与反思。②深挖传统文化的病根，批判国民劣根性③对传统文化进行</w:t>
      </w:r>
    </w:p>
    <w:p>
      <w:pPr>
        <w:pStyle w:val="BodyText"/>
      </w:pPr>
      <w:r>
        <w:t xml:space="preserve">新的价值选择。④传统审美意识的复苏。</w:t>
      </w:r>
    </w:p>
    <w:p>
      <w:pPr>
        <w:pStyle w:val="BodyText"/>
      </w:pPr>
      <w:r>
        <w:t xml:space="preserve">4．寻根小说的主要美学倾向是什么？</w:t>
      </w:r>
    </w:p>
    <w:p>
      <w:pPr>
        <w:pStyle w:val="BodyText"/>
      </w:pPr>
      <w:r>
        <w:t xml:space="preserve">①以现代意识观照现实和历史，反思传统文化，重铸民族灵魂，探寻中国文化重建的可能。</w:t>
      </w:r>
    </w:p>
    <w:p>
      <w:pPr>
        <w:pStyle w:val="BodyText"/>
      </w:pPr>
      <w:r>
        <w:t xml:space="preserve">②作品题材和文化反思对象呈现出鲜明的地域特点。③在表现手段上既有中国传统文学的</w:t>
      </w:r>
    </w:p>
    <w:p>
      <w:pPr>
        <w:pStyle w:val="BodyText"/>
      </w:pPr>
      <w:r>
        <w:t xml:space="preserve">手法，又运用现代派的象征、暗示、抽象等方法，丰富和加深了作品的文化意蕴。</w:t>
      </w:r>
    </w:p>
    <w:p>
      <w:pPr>
        <w:pStyle w:val="BodyText"/>
      </w:pPr>
      <w:r>
        <w:t xml:space="preserve">5．简述新写实小说的文本特征</w:t>
      </w:r>
    </w:p>
    <w:p>
      <w:pPr>
        <w:pStyle w:val="BodyText"/>
      </w:pPr>
      <w:r>
        <w:t xml:space="preserve">。①粗糙素朴的不明显包含文化蕴涵的生存状态异质性的和特别富有想象力的生活之流。</w:t>
      </w:r>
    </w:p>
    <w:p>
      <w:pPr>
        <w:pStyle w:val="BodyText"/>
      </w:pPr>
      <w:r>
        <w:t xml:space="preserve">②简明扼要的没有多余描写成分的叙事。③压制到“零度状态”的叙述情感。④不具有</w:t>
      </w:r>
    </w:p>
    <w:p>
      <w:pPr>
        <w:pStyle w:val="BodyText"/>
      </w:pPr>
      <w:r>
        <w:t xml:space="preserve">理想化的转变力量，完全淡化价值立场。⑤尤其注重写出那些艰难困苦的，或无所适从而尴尬的生活情境。</w:t>
      </w:r>
    </w:p>
    <w:p>
      <w:pPr>
        <w:pStyle w:val="BodyText"/>
      </w:pPr>
      <w:r>
        <w:t xml:space="preserve">简述陈奂生形象的意义。</w:t>
      </w:r>
    </w:p>
    <w:p>
      <w:pPr>
        <w:pStyle w:val="BodyText"/>
      </w:pPr>
      <w:r>
        <w:t xml:space="preserve">①陈奂生的形象真实反映了建国后中国农民的生活历程，深刻揭示了造成他们辛酸命运的政治、经济、历史及民族性格和民族心理等深层根源，形象的显示了极“左”路线给人民造成的苦难。②陈奂生的思想性格，典型地表现了中国广大农民身上存在的复杂的精神现象，具有现实感和历史感。③继续了五四以来中国现代文学对于“国民性”的探讨。</w:t>
      </w:r>
    </w:p>
    <w:p>
      <w:pPr>
        <w:pStyle w:val="BodyText"/>
      </w:pPr>
      <w:r>
        <w:t xml:space="preserve">8．简述张洁作品艺术风格的变化。</w:t>
      </w:r>
    </w:p>
    <w:p>
      <w:pPr>
        <w:pStyle w:val="BodyText"/>
      </w:pPr>
      <w:r>
        <w:t xml:space="preserve">①前期深沉含蓄，擅用抒情性与哲理性议论相结合的手法来描绘任务的内心世界。②中期</w:t>
      </w:r>
    </w:p>
    <w:p>
      <w:pPr>
        <w:pStyle w:val="BodyText"/>
      </w:pPr>
      <w:r>
        <w:t xml:space="preserve">以审丑为基准，采用调侃、反讽的手法营造超现实的文本景观以抒发对世界荒诞性方面的体验。③近期又转而平淡超脱，从关注现实的激烈走向关注内心的情感感悟，呈现出另一种美学风格。</w:t>
      </w:r>
    </w:p>
    <w:p>
      <w:pPr>
        <w:pStyle w:val="BodyText"/>
      </w:pPr>
      <w:r>
        <w:t xml:space="preserve">9．简析陆文婷的形象。</w:t>
      </w:r>
    </w:p>
    <w:p>
      <w:pPr>
        <w:pStyle w:val="BodyText"/>
      </w:pPr>
      <w:r>
        <w:t xml:space="preserve">①陆文婷是一个兢兢业业、默默奉献的中年知识分子的形象。②陆文婷高尚的品格和及其艰难的处境形成强烈的对比。③无职无权，无名无位，任劳任怨，忘我工作，超负荷运转。</w:t>
      </w:r>
    </w:p>
    <w:p>
      <w:pPr>
        <w:pStyle w:val="BodyText"/>
      </w:pPr>
      <w:r>
        <w:t xml:space="preserve">简析贾平凹“商州系列小说”的地域文化特征。</w:t>
      </w:r>
    </w:p>
    <w:p>
      <w:pPr>
        <w:pStyle w:val="BodyText"/>
      </w:pPr>
      <w:r>
        <w:t xml:space="preserve">①描写作者心目中的商州，并作为情感的载体。②描绘地域化的生态环境，是贾平凹格外注重的。③以悠久而宏大的秦汉文化为背景，注重对地方文化特征的总体把握。④把地域化了的民俗风情当作文学的审视对象，当作文化总体构架的一部分来表现。15．《长恨歌》是如何展示上海文化精神的？</w:t>
      </w:r>
    </w:p>
    <w:p>
      <w:pPr>
        <w:pStyle w:val="BodyText"/>
      </w:pPr>
      <w:r>
        <w:t xml:space="preserve">①《长恨歌》中的主人公王琦瑶是一位典型的上海女性形象，不仅有着独特的个性特点，而且体现了当时上海文化的基本精神。②作品对上海文化精神的提示，是通过对上海的洋场和市井的场景描绘，通过对上海市民的日常生活方式富有文化意味的准确把握和精细描摹得以完成的。③在人物的性格命运之中发掘独具特色的文化精神，并在历史变迁中揭示二者共与存亡的血肉关系。</w:t>
      </w:r>
    </w:p>
    <w:p>
      <w:pPr>
        <w:pStyle w:val="BodyText"/>
      </w:pPr>
      <w:r>
        <w:t xml:space="preserve">16．《小鲍庄》是如何剖析民族文化心理结构的？</w:t>
      </w:r>
    </w:p>
    <w:p>
      <w:pPr>
        <w:pStyle w:val="BodyText"/>
      </w:pPr>
      <w:r>
        <w:t xml:space="preserve">①通过对一个小小村落几个家庭和十多个任务的生存、命运与心理状态的立体描绘，剖析了我们民族世代相袭的以“仁义”为核心的文化心理结构。②一方面发掘和表现了民族精神中善良、厚道等美好素质，另一方面也批判了愚昧迷信、知天顺命的民族劣根性和落后的宗族意识。③捞渣这一形象有着象征意义，最后一个“仁义之子”的死，宣布了“仁义”的彻底崩溃。17．简述“丙崽”这一形象的特点及意义。</w:t>
      </w:r>
    </w:p>
    <w:p>
      <w:pPr>
        <w:pStyle w:val="BodyText"/>
      </w:pPr>
      <w:r>
        <w:t xml:space="preserve">资料空载保护</w:t>
      </w:r>
    </w:p>
    <w:p>
      <w:pPr>
        <w:pStyle w:val="BodyText"/>
      </w:pPr>
      <w:r>
        <w:t xml:space="preserve">18．简述红高梁这一意象在文本中的象征意义。</w:t>
      </w:r>
    </w:p>
    <w:p>
      <w:pPr>
        <w:pStyle w:val="BodyText"/>
      </w:pPr>
      <w:r>
        <w:t xml:space="preserve">①这是一个永远保持童稚状态、退化返祖的怪物，是集愚钝、蒙昧、丑陋、粗鄙于一身的</w:t>
      </w:r>
    </w:p>
    <w:p>
      <w:pPr>
        <w:pStyle w:val="BodyText"/>
      </w:pPr>
      <w:r>
        <w:t xml:space="preserve">侏儒和白痴。②作者以魔幻、夸张和荒诞变形的手法，刻画了一个民族劣根象征体的形象。③作者把带有原始色彩的极其简单、混沌、错乱的思维和感情丰富的具象，赋予了具有抽象意义的形象化的表现。在丙崽这一符号身上，作者不再以传统的典型化的手法从个人命运中引伸出现实悲剧，而是通过象征直接上升到对整个人类命运的观照，并以此作为进行国民性批判的视点和切口，让人看到民族劣根的顽强生命力。</w:t>
      </w:r>
    </w:p>
    <w:p>
      <w:pPr>
        <w:pStyle w:val="BodyText"/>
      </w:pPr>
      <w:r>
        <w:t xml:space="preserve">19．为什么说《芙蓉镇》是一幅山镇民情风俗画？</w:t>
      </w:r>
    </w:p>
    <w:p>
      <w:pPr>
        <w:pStyle w:val="BodyText"/>
      </w:pPr>
      <w:r>
        <w:t xml:space="preserve">①描绘了湘南地区的自然山水风光的美，具有浓郁的乡土气息和鲜明的地方色彩。②在风</w:t>
      </w:r>
    </w:p>
    <w:p>
      <w:pPr>
        <w:pStyle w:val="BodyText"/>
      </w:pPr>
      <w:r>
        <w:t xml:space="preserve">俗民情的描绘中显示政治风云的变幻，把政治风俗化，把风俗政治化。③展示了湘南农村</w:t>
      </w:r>
    </w:p>
    <w:p>
      <w:pPr>
        <w:pStyle w:val="BodyText"/>
      </w:pPr>
      <w:r>
        <w:t xml:space="preserve">山镇的风土人情和世态习俗。</w:t>
      </w:r>
    </w:p>
    <w:p>
      <w:pPr>
        <w:pStyle w:val="BodyText"/>
      </w:pPr>
      <w:r>
        <w:t xml:space="preserve">20．简述先锋小说的主要特点。</w:t>
      </w:r>
    </w:p>
    <w:p>
      <w:pPr>
        <w:pStyle w:val="BodyText"/>
      </w:pPr>
      <w:r>
        <w:t xml:space="preserve">①在文化上表现为对旧有意义模式的反叛与消解，作家的创作已不再具有明确的主题指向</w:t>
      </w:r>
    </w:p>
    <w:p>
      <w:pPr>
        <w:pStyle w:val="BodyText"/>
      </w:pPr>
      <w:r>
        <w:t xml:space="preserve">和社会责任感。②在文学观念上颠覆了旧的真实观，一方面放弃对历史真实和历史本质的</w:t>
      </w:r>
    </w:p>
    <w:p>
      <w:pPr>
        <w:pStyle w:val="BodyText"/>
      </w:pPr>
      <w:r>
        <w:t xml:space="preserve">追寻，另一方面放弃对现实的真实反映，文本只具有自我指涉的功能。③在文本特征上体</w:t>
      </w:r>
    </w:p>
    <w:p>
      <w:pPr>
        <w:pStyle w:val="BodyText"/>
      </w:pPr>
      <w:r>
        <w:t xml:space="preserve">现为叙述游戏，更加平面化，导致深度模式的消失，人物符号化，通常使用戏拟、反讽等</w:t>
      </w:r>
    </w:p>
    <w:p>
      <w:pPr>
        <w:pStyle w:val="BodyText"/>
      </w:pPr>
      <w:r>
        <w:t xml:space="preserve">写作策略</w:t>
      </w:r>
    </w:p>
    <w:p>
      <w:pPr>
        <w:pStyle w:val="BodyText"/>
      </w:pPr>
      <w:r>
        <w:t xml:space="preserve">21．简述余华小说的先锋性。</w:t>
      </w:r>
    </w:p>
    <w:p>
      <w:pPr>
        <w:pStyle w:val="BodyText"/>
      </w:pPr>
      <w:r>
        <w:t xml:space="preserve">①余华小说最为明显的先锋性在于“冷漠叙述”，近乎偏执地迷恋于对暴力、灾难尤其是死亡的叙述。如：《现实一种》。②对旧有的文类实行颠覆性戏仿，如《鲜血梅花》是对武侠小说的颠覆，《河边的错误》是对侦探小说的颠覆。</w:t>
      </w:r>
    </w:p>
    <w:p>
      <w:pPr>
        <w:pStyle w:val="BodyText"/>
      </w:pPr>
      <w:r>
        <w:t xml:space="preserve">22．简述新生代作家的主要创作倾向。</w:t>
      </w:r>
    </w:p>
    <w:p>
      <w:pPr>
        <w:pStyle w:val="BodyText"/>
      </w:pPr>
      <w:r>
        <w:t xml:space="preserve">①哲学型（或技术型），继承了80年代先锋小说的文本探索风格，仍以对深度主题的哲学</w:t>
      </w:r>
    </w:p>
    <w:p>
      <w:pPr>
        <w:pStyle w:val="BodyText"/>
      </w:pPr>
      <w:r>
        <w:t xml:space="preserve">化表述为主。如：毕飞宇、鲁羊等。②私语型，注重表达个人化的生命体验，如：陈染、海男等。③写实型，对90年代商业语境下的种种生存现实进行了全方位的透视与描写，如：朱文、韩东、邱华栋等。</w:t>
      </w:r>
    </w:p>
    <w:p>
      <w:pPr>
        <w:pStyle w:val="BodyText"/>
      </w:pPr>
      <w:r>
        <w:t xml:space="preserve">23．简析《白鹿原》中白嘉轩的形象。</w:t>
      </w:r>
    </w:p>
    <w:p>
      <w:pPr>
        <w:pStyle w:val="BodyText"/>
      </w:pPr>
      <w:r>
        <w:t xml:space="preserve">①白嘉轩是农耕社会以血缘关系为纽带的宗法家族制度的代表人物。②仁爱的长者，严酷</w:t>
      </w:r>
    </w:p>
    <w:p>
      <w:pPr>
        <w:pStyle w:val="BodyText"/>
      </w:pPr>
      <w:r>
        <w:t xml:space="preserve">的族长。③把“耕读传家”视为治家治族的办法和策略。</w:t>
      </w:r>
    </w:p>
    <w:p>
      <w:pPr>
        <w:pStyle w:val="BodyText"/>
      </w:pPr>
      <w:r>
        <w:t xml:space="preserve">24．简述《白鹿原》的历史感。</w:t>
      </w:r>
    </w:p>
    <w:p>
      <w:pPr>
        <w:pStyle w:val="BodyText"/>
      </w:pPr>
      <w:r>
        <w:t xml:space="preserve">①以白鹿村这个舞台为艺术支点，对“民族灵魂的秘史”进行描绘。②对特定历史状态下</w:t>
      </w:r>
    </w:p>
    <w:p>
      <w:pPr>
        <w:pStyle w:val="BodyText"/>
      </w:pPr>
      <w:r>
        <w:t xml:space="preserve">的人生命运与人性内涵进行了深刻的探索。③具有浓郁的文化意识和文化品格，是一部人格史、人心史、民族文化心理在剧烈震荡的历史变化中的演变史。</w:t>
      </w:r>
    </w:p>
    <w:p>
      <w:pPr>
        <w:pStyle w:val="BodyText"/>
      </w:pPr>
      <w:r>
        <w:t xml:space="preserve">25．简析《平凡的世界》中孙少平的形象。</w:t>
      </w:r>
    </w:p>
    <w:p>
      <w:pPr>
        <w:pStyle w:val="BodyText"/>
      </w:pPr>
      <w:r>
        <w:t xml:space="preserve">①孙少平正直、倔强，好学上进，吃苦耐劳。②有理想、有抱负、有一个不安分的向往现代文明的灵魂。③既自尊，又自卑，但少了高加林式的虚狂。</w:t>
      </w:r>
    </w:p>
    <w:p>
      <w:pPr>
        <w:pStyle w:val="BodyText"/>
      </w:pPr>
      <w:r>
        <w:t xml:space="preserve">26．简述朦胧诗的艺术特征。</w:t>
      </w:r>
    </w:p>
    <w:p>
      <w:pPr>
        <w:pStyle w:val="BodyText"/>
      </w:pPr>
      <w:r>
        <w:t xml:space="preserve">①意象化，注重意象群落的排列和组合。②象征化，增强诗的含蓄性和多义性。③立体化，</w:t>
      </w:r>
    </w:p>
    <w:p>
      <w:pPr>
        <w:pStyle w:val="BodyText"/>
      </w:pPr>
      <w:r>
        <w:t xml:space="preserve">以时空转换和蒙太奇造成诗歌情绪结构的跳跃和立体感。</w:t>
      </w:r>
    </w:p>
    <w:p>
      <w:pPr>
        <w:pStyle w:val="BodyText"/>
      </w:pPr>
      <w:r>
        <w:t xml:space="preserve">27．为什么说顾城是一个“童话诗人”？</w:t>
      </w:r>
    </w:p>
    <w:p>
      <w:pPr>
        <w:pStyle w:val="BodyText"/>
      </w:pPr>
      <w:r>
        <w:t xml:space="preserve">①敏感地把捉细小的感觉，从个人感触中表达对于生命的体验。②寻找的往往是梦幻、童</w:t>
      </w:r>
    </w:p>
    <w:p>
      <w:pPr>
        <w:pStyle w:val="BodyText"/>
      </w:pPr>
      <w:r>
        <w:t xml:space="preserve">话般的纯美的生命境界。③对大自然有着特别的偏爱，想象独特。</w:t>
      </w:r>
    </w:p>
    <w:p>
      <w:pPr>
        <w:pStyle w:val="BodyText"/>
      </w:pPr>
      <w:r>
        <w:t xml:space="preserve">简述余秋雨散文的文化品格。</w:t>
      </w:r>
    </w:p>
    <w:p>
      <w:pPr>
        <w:pStyle w:val="BodyText"/>
      </w:pPr>
      <w:r>
        <w:t xml:space="preserve">①余秋雨的散文在与历史精魂的对话中，给当代人文知识分子还原出一个深厚宽广的历史</w:t>
      </w:r>
    </w:p>
    <w:p>
      <w:pPr>
        <w:pStyle w:val="BodyText"/>
      </w:pPr>
      <w:r>
        <w:t xml:space="preserve">文化背景，接续中国文人的血脉。②在“文化苦旅”中整和文明的碎片，重构现代人文知识分子的人格。③将自然山水置于人文山水的层面上，从中探寻中国文人艰辛跋涉的脚印，挖掘积淀千年的文化内涵。</w:t>
      </w:r>
    </w:p>
    <w:p>
      <w:pPr>
        <w:pStyle w:val="BodyText"/>
      </w:pPr>
      <w:r>
        <w:t xml:space="preserve">简述《青春之歌》的主题</w:t>
      </w:r>
    </w:p>
    <w:p>
      <w:pPr>
        <w:pStyle w:val="BodyText"/>
      </w:pPr>
      <w:r>
        <w:t xml:space="preserve">是一部探索民主革命时期青年知识分子道路问题的长篇小说。小说以1931年九一八事变至1935年一二九运动为时间线索以林道静的生活轨迹为叙述主线，展现了她从争取个性解放到走向献身于社会解放事业，最终实现人生价值和生命意义的艰难旅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03:30:16Z</dcterms:created>
  <dcterms:modified xsi:type="dcterms:W3CDTF">2020-02-20T03: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